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5C932E7D">
            <wp:extent cx="5731510" cy="5818505"/>
            <wp:effectExtent l="19050" t="19050" r="2159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50A4E6D5" w14:textId="77777777" w:rsidR="00926CFD" w:rsidRPr="00926CFD" w:rsidRDefault="00926CFD" w:rsidP="00926CFD"/>
    <w:sectPr w:rsidR="00926CFD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235F8" w14:textId="77777777" w:rsidR="00E81BE2" w:rsidRDefault="00E81BE2" w:rsidP="0036694F">
      <w:pPr>
        <w:spacing w:after="0" w:line="240" w:lineRule="auto"/>
      </w:pPr>
      <w:r>
        <w:separator/>
      </w:r>
    </w:p>
  </w:endnote>
  <w:endnote w:type="continuationSeparator" w:id="0">
    <w:p w14:paraId="76449CE7" w14:textId="77777777" w:rsidR="00E81BE2" w:rsidRDefault="00E81BE2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01DAD" w14:textId="77777777" w:rsidR="00E81BE2" w:rsidRDefault="00E81BE2" w:rsidP="0036694F">
      <w:pPr>
        <w:spacing w:after="0" w:line="240" w:lineRule="auto"/>
      </w:pPr>
      <w:r>
        <w:separator/>
      </w:r>
    </w:p>
  </w:footnote>
  <w:footnote w:type="continuationSeparator" w:id="0">
    <w:p w14:paraId="6E4AB2E4" w14:textId="77777777" w:rsidR="00E81BE2" w:rsidRDefault="00E81BE2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17995"/>
    <w:rsid w:val="00E26DDC"/>
    <w:rsid w:val="00E37749"/>
    <w:rsid w:val="00E5103B"/>
    <w:rsid w:val="00E523FC"/>
    <w:rsid w:val="00E6173B"/>
    <w:rsid w:val="00E76365"/>
    <w:rsid w:val="00E81BE2"/>
    <w:rsid w:val="00EA7F10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3</TotalTime>
  <Pages>6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2</cp:revision>
  <dcterms:created xsi:type="dcterms:W3CDTF">2017-07-21T00:22:00Z</dcterms:created>
  <dcterms:modified xsi:type="dcterms:W3CDTF">2022-08-17T06:11:00Z</dcterms:modified>
  <cp:category>Trimester 2, 2022</cp:category>
</cp:coreProperties>
</file>